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ce4ca6c-b2a9-4ece-94e0-5104f9f82926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6:26Z</dcterms:created>
  <dcterms:modified xsi:type="dcterms:W3CDTF">2023-06-15T1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